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taya McClend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tay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Clend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140 South Pulaski Road, Oak Lawn, IL, USA Oak Lawn, IL, USA 604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tayamcclendon@y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24493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os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y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5/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